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DAE77" w14:textId="77777777" w:rsidR="009F47F3" w:rsidRPr="00A66B06" w:rsidRDefault="009F47F3" w:rsidP="009F47F3">
      <w:pPr>
        <w:spacing w:after="0" w:line="240" w:lineRule="auto"/>
      </w:pPr>
      <w:bookmarkStart w:id="0" w:name="_Hlk94097966"/>
      <w:r w:rsidRPr="00A66B06">
        <w:t>Adriann Liceralde</w:t>
      </w:r>
    </w:p>
    <w:p w14:paraId="0E0AF675" w14:textId="77777777" w:rsidR="009F47F3" w:rsidRDefault="009F47F3" w:rsidP="009F47F3">
      <w:pPr>
        <w:spacing w:after="0"/>
      </w:pPr>
      <w:r w:rsidRPr="003E02BC">
        <w:t>Dr. Brian McPherson</w:t>
      </w:r>
    </w:p>
    <w:p w14:paraId="559D9735" w14:textId="77777777" w:rsidR="009F47F3" w:rsidRDefault="009F47F3" w:rsidP="009F47F3">
      <w:pPr>
        <w:spacing w:after="0"/>
      </w:pPr>
      <w:r>
        <w:t>EGI</w:t>
      </w:r>
      <w:r w:rsidRPr="003E02BC">
        <w:t xml:space="preserve"> at the University of Utah</w:t>
      </w:r>
    </w:p>
    <w:p w14:paraId="19BEA8A5" w14:textId="77777777" w:rsidR="009F47F3" w:rsidRPr="003E02BC" w:rsidRDefault="009F47F3" w:rsidP="009F47F3">
      <w:pPr>
        <w:spacing w:after="0"/>
      </w:pPr>
      <w:r w:rsidRPr="00A66B06">
        <w:t>CSI Arduino Collection Project</w:t>
      </w:r>
    </w:p>
    <w:p w14:paraId="425873FE" w14:textId="77777777" w:rsidR="009F47F3" w:rsidRPr="00A66B06" w:rsidRDefault="009F47F3" w:rsidP="009F47F3">
      <w:pPr>
        <w:spacing w:after="0"/>
      </w:pPr>
      <w:r w:rsidRPr="003E02BC">
        <w:t>Last Updated January 26, 2022</w:t>
      </w:r>
    </w:p>
    <w:bookmarkEnd w:id="0"/>
    <w:p w14:paraId="7E41BF52" w14:textId="6A836382" w:rsidR="004A0991" w:rsidRPr="009F47F3" w:rsidRDefault="009F47F3" w:rsidP="009F47F3">
      <w:pPr>
        <w:spacing w:after="0"/>
        <w:jc w:val="center"/>
        <w:rPr>
          <w:b/>
          <w:bCs/>
        </w:rPr>
      </w:pPr>
      <w:r w:rsidRPr="009F47F3">
        <w:rPr>
          <w:b/>
          <w:bCs/>
        </w:rPr>
        <w:t>Information for the CU-1106 series of CO</w:t>
      </w:r>
      <w:r w:rsidRPr="009F47F3">
        <w:rPr>
          <w:b/>
          <w:bCs/>
          <w:vertAlign w:val="subscript"/>
        </w:rPr>
        <w:t>2</w:t>
      </w:r>
      <w:r w:rsidRPr="009F47F3">
        <w:rPr>
          <w:b/>
          <w:bCs/>
        </w:rPr>
        <w:t xml:space="preserve"> Sensors</w:t>
      </w:r>
    </w:p>
    <w:p w14:paraId="6EEA72EE" w14:textId="6EDA94AD" w:rsidR="009F47F3" w:rsidRDefault="009F47F3" w:rsidP="009F47F3">
      <w:pPr>
        <w:spacing w:after="0"/>
      </w:pPr>
      <w:r>
        <w:rPr>
          <w:b/>
          <w:bCs/>
        </w:rPr>
        <w:t>Introduction</w:t>
      </w:r>
    </w:p>
    <w:p w14:paraId="52869C98" w14:textId="3D176881" w:rsidR="009F47F3" w:rsidRDefault="009F47F3" w:rsidP="009F47F3">
      <w:pPr>
        <w:pStyle w:val="ListParagraph"/>
        <w:numPr>
          <w:ilvl w:val="0"/>
          <w:numId w:val="2"/>
        </w:numPr>
        <w:spacing w:after="0"/>
      </w:pPr>
      <w:r>
        <w:t>The CU-1106 is a series of NDIR-based CO</w:t>
      </w:r>
      <w:r>
        <w:rPr>
          <w:vertAlign w:val="subscript"/>
        </w:rPr>
        <w:t>2</w:t>
      </w:r>
      <w:r>
        <w:t xml:space="preserve"> sensors </w:t>
      </w:r>
    </w:p>
    <w:p w14:paraId="72BF468F" w14:textId="77777777" w:rsidR="009F47F3" w:rsidRDefault="009F47F3" w:rsidP="009F47F3">
      <w:pPr>
        <w:spacing w:after="0"/>
      </w:pPr>
    </w:p>
    <w:p w14:paraId="52EDFCAC" w14:textId="192E1AFA" w:rsidR="009F47F3" w:rsidRDefault="009F47F3" w:rsidP="009F47F3">
      <w:pPr>
        <w:spacing w:after="0"/>
      </w:pPr>
      <w:r>
        <w:rPr>
          <w:b/>
          <w:bCs/>
        </w:rPr>
        <w:t>Important Notes</w:t>
      </w:r>
    </w:p>
    <w:p w14:paraId="18CD98C7" w14:textId="17EA60EC" w:rsidR="009F47F3" w:rsidRDefault="009F47F3" w:rsidP="009F47F3">
      <w:pPr>
        <w:spacing w:after="0"/>
      </w:pPr>
    </w:p>
    <w:p w14:paraId="1594E9F2" w14:textId="77777777" w:rsidR="009F47F3" w:rsidRDefault="009F47F3" w:rsidP="009F47F3">
      <w:pPr>
        <w:spacing w:after="0"/>
      </w:pPr>
    </w:p>
    <w:p w14:paraId="756EEFAE" w14:textId="2995FA8E" w:rsidR="009F47F3" w:rsidRDefault="009F47F3" w:rsidP="009F47F3">
      <w:pPr>
        <w:spacing w:after="0"/>
      </w:pPr>
      <w:r>
        <w:rPr>
          <w:b/>
          <w:bCs/>
        </w:rPr>
        <w:t>Specifications</w:t>
      </w:r>
    </w:p>
    <w:tbl>
      <w:tblPr>
        <w:tblStyle w:val="TableGrid"/>
        <w:tblW w:w="9360" w:type="dxa"/>
        <w:jc w:val="center"/>
        <w:tblLayout w:type="fixed"/>
        <w:tblLook w:val="04A0" w:firstRow="1" w:lastRow="0" w:firstColumn="1" w:lastColumn="0" w:noHBand="0" w:noVBand="1"/>
      </w:tblPr>
      <w:tblGrid>
        <w:gridCol w:w="1872"/>
        <w:gridCol w:w="1872"/>
        <w:gridCol w:w="1872"/>
        <w:gridCol w:w="1872"/>
        <w:gridCol w:w="1872"/>
      </w:tblGrid>
      <w:tr w:rsidR="00031C7F" w14:paraId="5D1B9125" w14:textId="073B1AF0" w:rsidTr="00031C7F">
        <w:trPr>
          <w:trHeight w:val="432"/>
          <w:jc w:val="center"/>
        </w:trPr>
        <w:tc>
          <w:tcPr>
            <w:tcW w:w="1872" w:type="dxa"/>
          </w:tcPr>
          <w:p w14:paraId="7A4A0B05" w14:textId="77777777" w:rsidR="00031C7F" w:rsidRDefault="00031C7F" w:rsidP="00DA52D6">
            <w:pPr>
              <w:rPr>
                <w:b/>
                <w:bCs/>
              </w:rPr>
            </w:pPr>
          </w:p>
        </w:tc>
        <w:tc>
          <w:tcPr>
            <w:tcW w:w="1872" w:type="dxa"/>
          </w:tcPr>
          <w:p w14:paraId="0595C10C" w14:textId="7F704FBE" w:rsidR="00031C7F" w:rsidRDefault="00031C7F" w:rsidP="00DA52D6">
            <w:pPr>
              <w:rPr>
                <w:b/>
                <w:bCs/>
              </w:rPr>
            </w:pPr>
            <w:r>
              <w:rPr>
                <w:b/>
                <w:bCs/>
              </w:rPr>
              <w:t>CU-1106-C</w:t>
            </w:r>
          </w:p>
        </w:tc>
        <w:tc>
          <w:tcPr>
            <w:tcW w:w="1872" w:type="dxa"/>
          </w:tcPr>
          <w:p w14:paraId="5EC07051" w14:textId="01EEF4E0" w:rsidR="00031C7F" w:rsidRDefault="00031C7F" w:rsidP="00DA52D6">
            <w:pPr>
              <w:rPr>
                <w:b/>
                <w:bCs/>
              </w:rPr>
            </w:pPr>
            <w:r>
              <w:rPr>
                <w:b/>
                <w:bCs/>
              </w:rPr>
              <w:t>CU-1106H-NS</w:t>
            </w:r>
          </w:p>
        </w:tc>
        <w:tc>
          <w:tcPr>
            <w:tcW w:w="1872" w:type="dxa"/>
          </w:tcPr>
          <w:p w14:paraId="6FBF7B49" w14:textId="176A5218" w:rsidR="00031C7F" w:rsidRDefault="00031C7F" w:rsidP="00DA52D6">
            <w:pPr>
              <w:rPr>
                <w:b/>
                <w:bCs/>
              </w:rPr>
            </w:pPr>
            <w:r>
              <w:rPr>
                <w:b/>
                <w:bCs/>
              </w:rPr>
              <w:t>CU-1106SL-N</w:t>
            </w:r>
          </w:p>
        </w:tc>
        <w:tc>
          <w:tcPr>
            <w:tcW w:w="1872" w:type="dxa"/>
          </w:tcPr>
          <w:p w14:paraId="01850DE8" w14:textId="06B5710C" w:rsidR="00031C7F" w:rsidRDefault="00031C7F" w:rsidP="00DA52D6">
            <w:pPr>
              <w:rPr>
                <w:b/>
                <w:bCs/>
              </w:rPr>
            </w:pPr>
            <w:r>
              <w:rPr>
                <w:b/>
                <w:bCs/>
              </w:rPr>
              <w:t>CU-1106SL-NS</w:t>
            </w:r>
          </w:p>
        </w:tc>
      </w:tr>
      <w:tr w:rsidR="00031C7F" w:rsidRPr="007500CF" w14:paraId="041F9C27" w14:textId="687330E8" w:rsidTr="00031C7F">
        <w:trPr>
          <w:trHeight w:val="432"/>
          <w:jc w:val="center"/>
        </w:trPr>
        <w:tc>
          <w:tcPr>
            <w:tcW w:w="1872" w:type="dxa"/>
          </w:tcPr>
          <w:p w14:paraId="059C2398" w14:textId="77777777" w:rsidR="00031C7F" w:rsidRDefault="00031C7F" w:rsidP="00DA52D6">
            <w:pPr>
              <w:rPr>
                <w:b/>
                <w:bCs/>
              </w:rPr>
            </w:pPr>
            <w:r>
              <w:rPr>
                <w:b/>
                <w:bCs/>
              </w:rPr>
              <w:t>Range</w:t>
            </w:r>
          </w:p>
        </w:tc>
        <w:tc>
          <w:tcPr>
            <w:tcW w:w="1872" w:type="dxa"/>
          </w:tcPr>
          <w:p w14:paraId="520E27F4" w14:textId="162B3B4F" w:rsidR="00031C7F" w:rsidRPr="007500CF" w:rsidRDefault="00031C7F" w:rsidP="00DA52D6"/>
        </w:tc>
        <w:tc>
          <w:tcPr>
            <w:tcW w:w="1872" w:type="dxa"/>
          </w:tcPr>
          <w:p w14:paraId="33FBF349" w14:textId="77777777" w:rsidR="00031C7F" w:rsidRDefault="00031C7F" w:rsidP="00DA52D6"/>
        </w:tc>
        <w:tc>
          <w:tcPr>
            <w:tcW w:w="1872" w:type="dxa"/>
          </w:tcPr>
          <w:p w14:paraId="5D4B9470" w14:textId="77777777" w:rsidR="00031C7F" w:rsidRDefault="00031C7F" w:rsidP="00DA52D6"/>
        </w:tc>
        <w:tc>
          <w:tcPr>
            <w:tcW w:w="1872" w:type="dxa"/>
          </w:tcPr>
          <w:p w14:paraId="262813E5" w14:textId="77777777" w:rsidR="00031C7F" w:rsidRDefault="00031C7F" w:rsidP="00DA52D6"/>
        </w:tc>
      </w:tr>
      <w:tr w:rsidR="00031C7F" w:rsidRPr="007500CF" w14:paraId="357C210D" w14:textId="6A8FEE70" w:rsidTr="00031C7F">
        <w:trPr>
          <w:trHeight w:val="432"/>
          <w:jc w:val="center"/>
        </w:trPr>
        <w:tc>
          <w:tcPr>
            <w:tcW w:w="1872" w:type="dxa"/>
          </w:tcPr>
          <w:p w14:paraId="4BB635D8" w14:textId="77777777" w:rsidR="00031C7F" w:rsidRDefault="00031C7F" w:rsidP="00DA52D6">
            <w:pPr>
              <w:rPr>
                <w:b/>
                <w:bCs/>
              </w:rPr>
            </w:pPr>
            <w:r>
              <w:rPr>
                <w:b/>
                <w:bCs/>
              </w:rPr>
              <w:t>Accuracy</w:t>
            </w:r>
          </w:p>
        </w:tc>
        <w:tc>
          <w:tcPr>
            <w:tcW w:w="1872" w:type="dxa"/>
          </w:tcPr>
          <w:p w14:paraId="283C89B8" w14:textId="537AD1A0" w:rsidR="00031C7F" w:rsidRPr="007500CF" w:rsidRDefault="00031C7F" w:rsidP="00DA52D6"/>
        </w:tc>
        <w:tc>
          <w:tcPr>
            <w:tcW w:w="1872" w:type="dxa"/>
          </w:tcPr>
          <w:p w14:paraId="1927DCCA" w14:textId="77777777" w:rsidR="00031C7F" w:rsidRPr="00961F15" w:rsidRDefault="00031C7F" w:rsidP="00DA52D6"/>
        </w:tc>
        <w:tc>
          <w:tcPr>
            <w:tcW w:w="1872" w:type="dxa"/>
          </w:tcPr>
          <w:p w14:paraId="5504A9C6" w14:textId="77777777" w:rsidR="00031C7F" w:rsidRPr="00961F15" w:rsidRDefault="00031C7F" w:rsidP="00DA52D6"/>
        </w:tc>
        <w:tc>
          <w:tcPr>
            <w:tcW w:w="1872" w:type="dxa"/>
          </w:tcPr>
          <w:p w14:paraId="2EBB2C02" w14:textId="77777777" w:rsidR="00031C7F" w:rsidRPr="00961F15" w:rsidRDefault="00031C7F" w:rsidP="00DA52D6"/>
        </w:tc>
      </w:tr>
      <w:tr w:rsidR="00031C7F" w:rsidRPr="007500CF" w14:paraId="337A5F14" w14:textId="5D942317" w:rsidTr="00031C7F">
        <w:trPr>
          <w:trHeight w:val="432"/>
          <w:jc w:val="center"/>
        </w:trPr>
        <w:tc>
          <w:tcPr>
            <w:tcW w:w="1872" w:type="dxa"/>
          </w:tcPr>
          <w:p w14:paraId="760CB4F4" w14:textId="77777777" w:rsidR="00031C7F" w:rsidRDefault="00031C7F" w:rsidP="00DA52D6">
            <w:pPr>
              <w:rPr>
                <w:b/>
                <w:bCs/>
              </w:rPr>
            </w:pPr>
            <w:r>
              <w:rPr>
                <w:b/>
                <w:bCs/>
              </w:rPr>
              <w:t>Repeatability</w:t>
            </w:r>
          </w:p>
        </w:tc>
        <w:tc>
          <w:tcPr>
            <w:tcW w:w="1872" w:type="dxa"/>
          </w:tcPr>
          <w:p w14:paraId="6086EE8C" w14:textId="29C8C1F1" w:rsidR="00031C7F" w:rsidRPr="007500CF" w:rsidRDefault="00031C7F" w:rsidP="00DA52D6"/>
        </w:tc>
        <w:tc>
          <w:tcPr>
            <w:tcW w:w="1872" w:type="dxa"/>
          </w:tcPr>
          <w:p w14:paraId="2D5451F5" w14:textId="77777777" w:rsidR="00031C7F" w:rsidRPr="00961F15" w:rsidRDefault="00031C7F" w:rsidP="00DA52D6"/>
        </w:tc>
        <w:tc>
          <w:tcPr>
            <w:tcW w:w="1872" w:type="dxa"/>
          </w:tcPr>
          <w:p w14:paraId="114CBECD" w14:textId="77777777" w:rsidR="00031C7F" w:rsidRPr="00961F15" w:rsidRDefault="00031C7F" w:rsidP="00DA52D6"/>
        </w:tc>
        <w:tc>
          <w:tcPr>
            <w:tcW w:w="1872" w:type="dxa"/>
          </w:tcPr>
          <w:p w14:paraId="17130572" w14:textId="77777777" w:rsidR="00031C7F" w:rsidRPr="00961F15" w:rsidRDefault="00031C7F" w:rsidP="00DA52D6"/>
        </w:tc>
      </w:tr>
      <w:tr w:rsidR="00031C7F" w:rsidRPr="00961F15" w14:paraId="588AC053" w14:textId="4FC4A2F5" w:rsidTr="00031C7F">
        <w:trPr>
          <w:trHeight w:val="432"/>
          <w:jc w:val="center"/>
        </w:trPr>
        <w:tc>
          <w:tcPr>
            <w:tcW w:w="1872" w:type="dxa"/>
          </w:tcPr>
          <w:p w14:paraId="789E6385" w14:textId="77777777" w:rsidR="00031C7F" w:rsidRPr="00462012" w:rsidRDefault="00031C7F" w:rsidP="00DA52D6">
            <w:r>
              <w:rPr>
                <w:b/>
                <w:bCs/>
              </w:rPr>
              <w:t>Frequency</w:t>
            </w:r>
          </w:p>
        </w:tc>
        <w:tc>
          <w:tcPr>
            <w:tcW w:w="1872" w:type="dxa"/>
          </w:tcPr>
          <w:p w14:paraId="6F5CDCAD" w14:textId="15C4F3B9" w:rsidR="00031C7F" w:rsidRPr="00961F15" w:rsidRDefault="00031C7F" w:rsidP="00DA52D6"/>
        </w:tc>
        <w:tc>
          <w:tcPr>
            <w:tcW w:w="1872" w:type="dxa"/>
          </w:tcPr>
          <w:p w14:paraId="19A6C626" w14:textId="77777777" w:rsidR="00031C7F" w:rsidRDefault="00031C7F" w:rsidP="00DA52D6"/>
        </w:tc>
        <w:tc>
          <w:tcPr>
            <w:tcW w:w="1872" w:type="dxa"/>
          </w:tcPr>
          <w:p w14:paraId="6EDE40BA" w14:textId="77777777" w:rsidR="00031C7F" w:rsidRDefault="00031C7F" w:rsidP="00DA52D6"/>
        </w:tc>
        <w:tc>
          <w:tcPr>
            <w:tcW w:w="1872" w:type="dxa"/>
          </w:tcPr>
          <w:p w14:paraId="45AC61DA" w14:textId="77777777" w:rsidR="00031C7F" w:rsidRDefault="00031C7F" w:rsidP="00DA52D6"/>
        </w:tc>
      </w:tr>
      <w:tr w:rsidR="00031C7F" w:rsidRPr="007500CF" w14:paraId="1F1A6DBF" w14:textId="0132C1AA" w:rsidTr="00031C7F">
        <w:trPr>
          <w:trHeight w:val="432"/>
          <w:jc w:val="center"/>
        </w:trPr>
        <w:tc>
          <w:tcPr>
            <w:tcW w:w="1872" w:type="dxa"/>
          </w:tcPr>
          <w:p w14:paraId="5E010425" w14:textId="77777777" w:rsidR="00031C7F" w:rsidRDefault="00031C7F" w:rsidP="00DA52D6">
            <w:pPr>
              <w:rPr>
                <w:b/>
                <w:bCs/>
              </w:rPr>
            </w:pPr>
            <w:r>
              <w:rPr>
                <w:b/>
                <w:bCs/>
              </w:rPr>
              <w:t>Current</w:t>
            </w:r>
          </w:p>
        </w:tc>
        <w:tc>
          <w:tcPr>
            <w:tcW w:w="1872" w:type="dxa"/>
          </w:tcPr>
          <w:p w14:paraId="3A13A7D5" w14:textId="3FC6CA63" w:rsidR="00031C7F" w:rsidRPr="007500CF" w:rsidRDefault="00031C7F" w:rsidP="00DA52D6"/>
        </w:tc>
        <w:tc>
          <w:tcPr>
            <w:tcW w:w="1872" w:type="dxa"/>
          </w:tcPr>
          <w:p w14:paraId="2C05EA42" w14:textId="77777777" w:rsidR="00031C7F" w:rsidRDefault="00031C7F" w:rsidP="00DA52D6"/>
        </w:tc>
        <w:tc>
          <w:tcPr>
            <w:tcW w:w="1872" w:type="dxa"/>
          </w:tcPr>
          <w:p w14:paraId="6973BC68" w14:textId="77777777" w:rsidR="00031C7F" w:rsidRDefault="00031C7F" w:rsidP="00DA52D6"/>
        </w:tc>
        <w:tc>
          <w:tcPr>
            <w:tcW w:w="1872" w:type="dxa"/>
          </w:tcPr>
          <w:p w14:paraId="133C4597" w14:textId="77777777" w:rsidR="00031C7F" w:rsidRDefault="00031C7F" w:rsidP="00DA52D6"/>
        </w:tc>
      </w:tr>
      <w:tr w:rsidR="00031C7F" w:rsidRPr="007500CF" w14:paraId="4AAED601" w14:textId="0A46797E" w:rsidTr="00031C7F">
        <w:trPr>
          <w:trHeight w:val="432"/>
          <w:jc w:val="center"/>
        </w:trPr>
        <w:tc>
          <w:tcPr>
            <w:tcW w:w="1872" w:type="dxa"/>
          </w:tcPr>
          <w:p w14:paraId="53F10A48" w14:textId="77777777" w:rsidR="00031C7F" w:rsidRDefault="00031C7F" w:rsidP="00DA52D6">
            <w:pPr>
              <w:rPr>
                <w:b/>
                <w:bCs/>
              </w:rPr>
            </w:pPr>
            <w:r>
              <w:rPr>
                <w:b/>
                <w:bCs/>
              </w:rPr>
              <w:t>Voltage</w:t>
            </w:r>
          </w:p>
        </w:tc>
        <w:tc>
          <w:tcPr>
            <w:tcW w:w="1872" w:type="dxa"/>
          </w:tcPr>
          <w:p w14:paraId="61245A73" w14:textId="50607379" w:rsidR="00031C7F" w:rsidRPr="007500CF" w:rsidRDefault="00031C7F" w:rsidP="00DA52D6"/>
        </w:tc>
        <w:tc>
          <w:tcPr>
            <w:tcW w:w="1872" w:type="dxa"/>
          </w:tcPr>
          <w:p w14:paraId="5476A288" w14:textId="77777777" w:rsidR="00031C7F" w:rsidRDefault="00031C7F" w:rsidP="00DA52D6"/>
        </w:tc>
        <w:tc>
          <w:tcPr>
            <w:tcW w:w="1872" w:type="dxa"/>
          </w:tcPr>
          <w:p w14:paraId="2F192EE0" w14:textId="77777777" w:rsidR="00031C7F" w:rsidRDefault="00031C7F" w:rsidP="00DA52D6"/>
        </w:tc>
        <w:tc>
          <w:tcPr>
            <w:tcW w:w="1872" w:type="dxa"/>
          </w:tcPr>
          <w:p w14:paraId="4CAF8843" w14:textId="77777777" w:rsidR="00031C7F" w:rsidRDefault="00031C7F" w:rsidP="00DA52D6"/>
        </w:tc>
      </w:tr>
      <w:tr w:rsidR="00031C7F" w:rsidRPr="007500CF" w14:paraId="4000B89E" w14:textId="050B5E5A" w:rsidTr="00031C7F">
        <w:trPr>
          <w:trHeight w:val="432"/>
          <w:jc w:val="center"/>
        </w:trPr>
        <w:tc>
          <w:tcPr>
            <w:tcW w:w="1872" w:type="dxa"/>
          </w:tcPr>
          <w:p w14:paraId="3054B13E" w14:textId="77777777" w:rsidR="00031C7F" w:rsidRDefault="00031C7F" w:rsidP="00DA52D6">
            <w:pPr>
              <w:rPr>
                <w:b/>
                <w:bCs/>
              </w:rPr>
            </w:pPr>
            <w:r>
              <w:rPr>
                <w:b/>
                <w:bCs/>
              </w:rPr>
              <w:t>Response Time</w:t>
            </w:r>
          </w:p>
        </w:tc>
        <w:tc>
          <w:tcPr>
            <w:tcW w:w="1872" w:type="dxa"/>
          </w:tcPr>
          <w:p w14:paraId="3C2058F0" w14:textId="1F3AD7C7" w:rsidR="00031C7F" w:rsidRPr="007500CF" w:rsidRDefault="00031C7F" w:rsidP="00DA52D6"/>
        </w:tc>
        <w:tc>
          <w:tcPr>
            <w:tcW w:w="1872" w:type="dxa"/>
          </w:tcPr>
          <w:p w14:paraId="2AC956A1" w14:textId="77777777" w:rsidR="00031C7F" w:rsidRPr="00961F15" w:rsidRDefault="00031C7F" w:rsidP="00DA52D6"/>
        </w:tc>
        <w:tc>
          <w:tcPr>
            <w:tcW w:w="1872" w:type="dxa"/>
          </w:tcPr>
          <w:p w14:paraId="3EEE966D" w14:textId="77777777" w:rsidR="00031C7F" w:rsidRPr="00961F15" w:rsidRDefault="00031C7F" w:rsidP="00DA52D6"/>
        </w:tc>
        <w:tc>
          <w:tcPr>
            <w:tcW w:w="1872" w:type="dxa"/>
          </w:tcPr>
          <w:p w14:paraId="202F62FC" w14:textId="77777777" w:rsidR="00031C7F" w:rsidRPr="00961F15" w:rsidRDefault="00031C7F" w:rsidP="00DA52D6"/>
        </w:tc>
      </w:tr>
      <w:tr w:rsidR="00031C7F" w:rsidRPr="007500CF" w14:paraId="65BB047B" w14:textId="54F5318A" w:rsidTr="00031C7F">
        <w:trPr>
          <w:trHeight w:val="432"/>
          <w:jc w:val="center"/>
        </w:trPr>
        <w:tc>
          <w:tcPr>
            <w:tcW w:w="1872" w:type="dxa"/>
          </w:tcPr>
          <w:p w14:paraId="76B75F89" w14:textId="77777777" w:rsidR="00031C7F" w:rsidRDefault="00031C7F" w:rsidP="00DA52D6">
            <w:pPr>
              <w:rPr>
                <w:b/>
                <w:bCs/>
              </w:rPr>
            </w:pPr>
            <w:r>
              <w:rPr>
                <w:b/>
                <w:bCs/>
              </w:rPr>
              <w:t>Lifespan</w:t>
            </w:r>
          </w:p>
        </w:tc>
        <w:tc>
          <w:tcPr>
            <w:tcW w:w="1872" w:type="dxa"/>
          </w:tcPr>
          <w:p w14:paraId="73D8F850" w14:textId="2F74B992" w:rsidR="00031C7F" w:rsidRPr="007500CF" w:rsidRDefault="00031C7F" w:rsidP="00DA52D6"/>
        </w:tc>
        <w:tc>
          <w:tcPr>
            <w:tcW w:w="1872" w:type="dxa"/>
          </w:tcPr>
          <w:p w14:paraId="56E1321B" w14:textId="77777777" w:rsidR="00031C7F" w:rsidRDefault="00031C7F" w:rsidP="00DA52D6"/>
        </w:tc>
        <w:tc>
          <w:tcPr>
            <w:tcW w:w="1872" w:type="dxa"/>
          </w:tcPr>
          <w:p w14:paraId="3FF7880D" w14:textId="77777777" w:rsidR="00031C7F" w:rsidRDefault="00031C7F" w:rsidP="00DA52D6"/>
        </w:tc>
        <w:tc>
          <w:tcPr>
            <w:tcW w:w="1872" w:type="dxa"/>
          </w:tcPr>
          <w:p w14:paraId="5D7A6CB9" w14:textId="77777777" w:rsidR="00031C7F" w:rsidRDefault="00031C7F" w:rsidP="00DA52D6"/>
        </w:tc>
      </w:tr>
    </w:tbl>
    <w:p w14:paraId="79B9E3E9" w14:textId="0CDFA2D6" w:rsidR="009F47F3" w:rsidRDefault="009F47F3" w:rsidP="009F47F3">
      <w:pPr>
        <w:spacing w:after="0"/>
      </w:pPr>
    </w:p>
    <w:p w14:paraId="7A76AEE0" w14:textId="77777777" w:rsidR="009F47F3" w:rsidRDefault="009F47F3" w:rsidP="009F47F3">
      <w:pPr>
        <w:spacing w:after="0"/>
      </w:pPr>
    </w:p>
    <w:p w14:paraId="45EF872A" w14:textId="45A306F6" w:rsidR="009F47F3" w:rsidRDefault="009F47F3" w:rsidP="009F47F3">
      <w:pPr>
        <w:spacing w:after="0"/>
      </w:pPr>
      <w:r>
        <w:rPr>
          <w:b/>
          <w:bCs/>
        </w:rPr>
        <w:t>Links</w:t>
      </w:r>
    </w:p>
    <w:p w14:paraId="1A4EDF71" w14:textId="361FBDFD" w:rsidR="009F47F3" w:rsidRDefault="009F47F3" w:rsidP="009F47F3">
      <w:pPr>
        <w:spacing w:after="0"/>
      </w:pPr>
    </w:p>
    <w:p w14:paraId="7AC85B10" w14:textId="64CAFA9C" w:rsidR="009F47F3" w:rsidRDefault="009F47F3" w:rsidP="009F47F3">
      <w:pPr>
        <w:spacing w:after="0"/>
      </w:pPr>
    </w:p>
    <w:p w14:paraId="59FD2024" w14:textId="27F53CF1" w:rsidR="009F47F3" w:rsidRDefault="009F47F3" w:rsidP="009F47F3">
      <w:pPr>
        <w:spacing w:after="0"/>
      </w:pPr>
      <w:r>
        <w:rPr>
          <w:b/>
          <w:bCs/>
        </w:rPr>
        <w:t>Wiring</w:t>
      </w:r>
    </w:p>
    <w:p w14:paraId="062FB0F6" w14:textId="6842CD73" w:rsidR="009F47F3" w:rsidRDefault="009F47F3" w:rsidP="009F47F3">
      <w:pPr>
        <w:pStyle w:val="ListParagraph"/>
        <w:numPr>
          <w:ilvl w:val="0"/>
          <w:numId w:val="1"/>
        </w:numPr>
        <w:spacing w:after="0"/>
      </w:pPr>
      <w:r>
        <w:t>This guide will cover how to wire and operate the CU-1106 sensors:</w:t>
      </w:r>
    </w:p>
    <w:p w14:paraId="65D0A205" w14:textId="0D1DC5B2" w:rsidR="009F47F3" w:rsidRDefault="009F47F3" w:rsidP="009F47F3">
      <w:pPr>
        <w:pStyle w:val="ListParagraph"/>
        <w:numPr>
          <w:ilvl w:val="1"/>
          <w:numId w:val="1"/>
        </w:numPr>
        <w:spacing w:after="0"/>
      </w:pPr>
      <w:r>
        <w:t>CU-1106 via I2C</w:t>
      </w:r>
    </w:p>
    <w:p w14:paraId="4A35F243" w14:textId="03F25DB2" w:rsidR="009F47F3" w:rsidRDefault="009F47F3" w:rsidP="009F47F3">
      <w:pPr>
        <w:pStyle w:val="ListParagraph"/>
        <w:numPr>
          <w:ilvl w:val="1"/>
          <w:numId w:val="1"/>
        </w:numPr>
        <w:spacing w:after="0"/>
      </w:pPr>
      <w:r>
        <w:t>CU-1106 via UART</w:t>
      </w:r>
    </w:p>
    <w:p w14:paraId="04011955" w14:textId="1CAAC7C3" w:rsidR="009F47F3" w:rsidRDefault="009F47F3" w:rsidP="009F47F3">
      <w:pPr>
        <w:pStyle w:val="ListParagraph"/>
        <w:numPr>
          <w:ilvl w:val="1"/>
          <w:numId w:val="1"/>
        </w:numPr>
        <w:spacing w:after="0"/>
      </w:pPr>
      <w:r>
        <w:t>CU-1106H-NS via UART</w:t>
      </w:r>
    </w:p>
    <w:p w14:paraId="5EBE3511" w14:textId="5B5236E9" w:rsidR="009F47F3" w:rsidRDefault="009F47F3" w:rsidP="009F47F3">
      <w:pPr>
        <w:pStyle w:val="ListParagraph"/>
        <w:numPr>
          <w:ilvl w:val="1"/>
          <w:numId w:val="1"/>
        </w:numPr>
        <w:spacing w:after="0"/>
      </w:pPr>
      <w:r>
        <w:t>CU-1106SL-N via UART</w:t>
      </w:r>
    </w:p>
    <w:p w14:paraId="7C1173DD" w14:textId="40543FF3" w:rsidR="009F47F3" w:rsidRPr="009F47F3" w:rsidRDefault="009F47F3" w:rsidP="009F47F3">
      <w:pPr>
        <w:pStyle w:val="ListParagraph"/>
        <w:numPr>
          <w:ilvl w:val="1"/>
          <w:numId w:val="1"/>
        </w:numPr>
        <w:spacing w:after="0"/>
      </w:pPr>
      <w:r>
        <w:t>CU-1106SL-NS via UART</w:t>
      </w:r>
    </w:p>
    <w:p w14:paraId="108D7616" w14:textId="77777777" w:rsidR="009F47F3" w:rsidRDefault="009F47F3" w:rsidP="009F47F3">
      <w:pPr>
        <w:spacing w:after="0"/>
      </w:pPr>
    </w:p>
    <w:p w14:paraId="0A9ABB2C" w14:textId="3745A775" w:rsidR="009F47F3" w:rsidRDefault="009F47F3" w:rsidP="009F47F3">
      <w:pPr>
        <w:spacing w:after="0"/>
        <w:rPr>
          <w:b/>
          <w:bCs/>
        </w:rPr>
      </w:pPr>
      <w:r>
        <w:rPr>
          <w:b/>
          <w:bCs/>
        </w:rPr>
        <w:t>CU-1106</w:t>
      </w:r>
      <w:r w:rsidR="001225AE">
        <w:rPr>
          <w:b/>
          <w:bCs/>
        </w:rPr>
        <w:t xml:space="preserve">-C </w:t>
      </w:r>
      <w:r>
        <w:rPr>
          <w:b/>
          <w:bCs/>
        </w:rPr>
        <w:t>via I</w:t>
      </w:r>
      <w:r>
        <w:rPr>
          <w:b/>
          <w:bCs/>
          <w:vertAlign w:val="superscript"/>
        </w:rPr>
        <w:t>2</w:t>
      </w:r>
      <w:r>
        <w:rPr>
          <w:b/>
          <w:bCs/>
        </w:rPr>
        <w:t>C</w:t>
      </w:r>
    </w:p>
    <w:p w14:paraId="4B915889" w14:textId="3ABF9B44" w:rsidR="009F47F3" w:rsidRDefault="009F47F3" w:rsidP="009F47F3">
      <w:pPr>
        <w:spacing w:after="0"/>
        <w:rPr>
          <w:b/>
          <w:bCs/>
        </w:rPr>
      </w:pPr>
      <w:r>
        <w:rPr>
          <w:b/>
          <w:bCs/>
        </w:rPr>
        <w:t>CU-1106</w:t>
      </w:r>
      <w:r w:rsidR="001225AE">
        <w:rPr>
          <w:b/>
          <w:bCs/>
        </w:rPr>
        <w:t xml:space="preserve">-C </w:t>
      </w:r>
      <w:r>
        <w:rPr>
          <w:b/>
          <w:bCs/>
        </w:rPr>
        <w:t>via UART</w:t>
      </w:r>
    </w:p>
    <w:p w14:paraId="20A23850" w14:textId="13A25A1D" w:rsidR="001225AE" w:rsidRDefault="004D619C" w:rsidP="004D619C">
      <w:pPr>
        <w:spacing w:after="0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192792C2" wp14:editId="3B535580">
            <wp:extent cx="5253836" cy="3861057"/>
            <wp:effectExtent l="0" t="0" r="444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743" cy="3869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4A70F" w14:textId="33674BD4" w:rsidR="004D619C" w:rsidRDefault="004D619C">
      <w:pPr>
        <w:spacing w:after="0" w:line="240" w:lineRule="auto"/>
        <w:rPr>
          <w:b/>
          <w:bCs/>
        </w:rPr>
      </w:pPr>
    </w:p>
    <w:p w14:paraId="1CD4C8E1" w14:textId="77777777" w:rsidR="004D619C" w:rsidRDefault="004D619C">
      <w:pPr>
        <w:spacing w:after="0" w:line="240" w:lineRule="auto"/>
        <w:rPr>
          <w:b/>
          <w:bCs/>
        </w:rPr>
      </w:pPr>
    </w:p>
    <w:p w14:paraId="36EB79E5" w14:textId="79111D69" w:rsidR="009F47F3" w:rsidRDefault="009F47F3" w:rsidP="009F47F3">
      <w:pPr>
        <w:spacing w:after="0"/>
        <w:rPr>
          <w:b/>
          <w:bCs/>
        </w:rPr>
      </w:pPr>
      <w:r>
        <w:rPr>
          <w:b/>
          <w:bCs/>
        </w:rPr>
        <w:t>CU-1106H-NS via UART</w:t>
      </w:r>
    </w:p>
    <w:p w14:paraId="21FBDDB3" w14:textId="7A065DAF" w:rsidR="009F47F3" w:rsidRDefault="0020478C" w:rsidP="0020478C">
      <w:pPr>
        <w:spacing w:after="0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D77F57F" wp14:editId="085683AE">
            <wp:extent cx="3881993" cy="2558519"/>
            <wp:effectExtent l="19050" t="19050" r="23495" b="133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17" t="3276" r="7811" b="21405"/>
                    <a:stretch/>
                  </pic:blipFill>
                  <pic:spPr bwMode="auto">
                    <a:xfrm>
                      <a:off x="0" y="0"/>
                      <a:ext cx="3892440" cy="2565404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44FA9C" w14:textId="5D36B1BE" w:rsidR="0020478C" w:rsidRDefault="0020478C" w:rsidP="0020478C">
      <w:pPr>
        <w:spacing w:after="0"/>
        <w:jc w:val="center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66469158" wp14:editId="1415A17D">
            <wp:extent cx="5452741" cy="3805146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836" cy="3807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1B0495" w14:textId="138BB873" w:rsidR="009F47F3" w:rsidRDefault="009F47F3" w:rsidP="009F47F3">
      <w:pPr>
        <w:spacing w:after="0"/>
        <w:rPr>
          <w:b/>
          <w:bCs/>
        </w:rPr>
      </w:pPr>
    </w:p>
    <w:p w14:paraId="1D6DB87C" w14:textId="77777777" w:rsidR="001225AE" w:rsidRDefault="001225AE">
      <w:pPr>
        <w:spacing w:after="0" w:line="240" w:lineRule="auto"/>
        <w:rPr>
          <w:b/>
          <w:bCs/>
        </w:rPr>
      </w:pPr>
      <w:r>
        <w:rPr>
          <w:b/>
          <w:bCs/>
        </w:rPr>
        <w:br w:type="page"/>
      </w:r>
    </w:p>
    <w:p w14:paraId="722FD1F7" w14:textId="7F20AE72" w:rsidR="009F47F3" w:rsidRDefault="009F47F3" w:rsidP="009F47F3">
      <w:pPr>
        <w:spacing w:after="0"/>
        <w:rPr>
          <w:b/>
          <w:bCs/>
        </w:rPr>
      </w:pPr>
      <w:r>
        <w:rPr>
          <w:b/>
          <w:bCs/>
        </w:rPr>
        <w:lastRenderedPageBreak/>
        <w:t>CU-1106</w:t>
      </w:r>
      <w:r w:rsidR="001225AE">
        <w:rPr>
          <w:b/>
          <w:bCs/>
        </w:rPr>
        <w:t>SL-N via UART</w:t>
      </w:r>
    </w:p>
    <w:p w14:paraId="23D13D28" w14:textId="2D23F72E" w:rsidR="001225AE" w:rsidRDefault="001225AE" w:rsidP="009F47F3">
      <w:pPr>
        <w:spacing w:after="0"/>
        <w:rPr>
          <w:b/>
          <w:bCs/>
        </w:rPr>
      </w:pPr>
    </w:p>
    <w:p w14:paraId="57CE7CC5" w14:textId="27958256" w:rsidR="001225AE" w:rsidRDefault="001225AE" w:rsidP="009F47F3">
      <w:pPr>
        <w:spacing w:after="0"/>
        <w:rPr>
          <w:b/>
          <w:bCs/>
        </w:rPr>
      </w:pPr>
    </w:p>
    <w:p w14:paraId="2DB5DEE1" w14:textId="35343C13" w:rsidR="001225AE" w:rsidRDefault="001225AE" w:rsidP="009F47F3">
      <w:pPr>
        <w:spacing w:after="0"/>
        <w:rPr>
          <w:b/>
          <w:bCs/>
        </w:rPr>
      </w:pPr>
    </w:p>
    <w:p w14:paraId="2FF172AE" w14:textId="77777777" w:rsidR="001225AE" w:rsidRDefault="001225AE" w:rsidP="009F47F3">
      <w:pPr>
        <w:spacing w:after="0"/>
        <w:rPr>
          <w:b/>
          <w:bCs/>
        </w:rPr>
      </w:pPr>
    </w:p>
    <w:p w14:paraId="4FFF888F" w14:textId="470F0DCC" w:rsidR="001225AE" w:rsidRDefault="001225AE" w:rsidP="001225AE">
      <w:pPr>
        <w:spacing w:after="0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761C55E" wp14:editId="2D91A260">
            <wp:extent cx="3070407" cy="21926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070" t="12148" b="13649"/>
                    <a:stretch/>
                  </pic:blipFill>
                  <pic:spPr bwMode="auto">
                    <a:xfrm>
                      <a:off x="0" y="0"/>
                      <a:ext cx="3072809" cy="2194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912B8B" w14:textId="2B5DE59C" w:rsidR="001225AE" w:rsidRDefault="001225AE" w:rsidP="001225AE">
      <w:pPr>
        <w:spacing w:after="0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36BED56" wp14:editId="4BD9CF85">
            <wp:extent cx="4403705" cy="343299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043" cy="3451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D90B88" w14:textId="679C52AB" w:rsidR="001225AE" w:rsidRDefault="001225AE" w:rsidP="009F47F3">
      <w:pPr>
        <w:spacing w:after="0"/>
        <w:rPr>
          <w:b/>
          <w:bCs/>
        </w:rPr>
      </w:pPr>
    </w:p>
    <w:p w14:paraId="731C6A78" w14:textId="242D8391" w:rsidR="001225AE" w:rsidRDefault="001225AE" w:rsidP="009F47F3">
      <w:pPr>
        <w:spacing w:after="0"/>
        <w:rPr>
          <w:b/>
          <w:bCs/>
        </w:rPr>
      </w:pPr>
    </w:p>
    <w:p w14:paraId="011D22D4" w14:textId="55CDC7A0" w:rsidR="001225AE" w:rsidRDefault="001225AE" w:rsidP="009F47F3">
      <w:pPr>
        <w:spacing w:after="0"/>
        <w:rPr>
          <w:b/>
          <w:bCs/>
        </w:rPr>
      </w:pPr>
    </w:p>
    <w:p w14:paraId="3D1A037A" w14:textId="77777777" w:rsidR="001225AE" w:rsidRDefault="001225AE">
      <w:pPr>
        <w:spacing w:after="0" w:line="240" w:lineRule="auto"/>
        <w:rPr>
          <w:b/>
          <w:bCs/>
        </w:rPr>
      </w:pPr>
      <w:r>
        <w:rPr>
          <w:b/>
          <w:bCs/>
        </w:rPr>
        <w:br w:type="page"/>
      </w:r>
    </w:p>
    <w:p w14:paraId="52703033" w14:textId="315DA20A" w:rsidR="001225AE" w:rsidRDefault="001225AE" w:rsidP="009F47F3">
      <w:pPr>
        <w:spacing w:after="0"/>
        <w:rPr>
          <w:b/>
          <w:bCs/>
        </w:rPr>
      </w:pPr>
      <w:r>
        <w:rPr>
          <w:b/>
          <w:bCs/>
        </w:rPr>
        <w:lastRenderedPageBreak/>
        <w:t>CU-1106SL-NS via UART</w:t>
      </w:r>
    </w:p>
    <w:p w14:paraId="701E1E44" w14:textId="4E7BFF3A" w:rsidR="001225AE" w:rsidRDefault="001225AE" w:rsidP="009F47F3">
      <w:pPr>
        <w:spacing w:after="0"/>
        <w:rPr>
          <w:b/>
          <w:bCs/>
        </w:rPr>
      </w:pPr>
    </w:p>
    <w:p w14:paraId="05FB3CE6" w14:textId="125BFB74" w:rsidR="001225AE" w:rsidRDefault="001225AE" w:rsidP="009F47F3">
      <w:pPr>
        <w:spacing w:after="0"/>
        <w:rPr>
          <w:b/>
          <w:bCs/>
        </w:rPr>
      </w:pPr>
    </w:p>
    <w:p w14:paraId="6DCA57F2" w14:textId="069CD1B5" w:rsidR="001225AE" w:rsidRDefault="001225AE" w:rsidP="009F47F3">
      <w:pPr>
        <w:spacing w:after="0"/>
        <w:rPr>
          <w:b/>
          <w:bCs/>
        </w:rPr>
      </w:pPr>
    </w:p>
    <w:p w14:paraId="4925CAB8" w14:textId="49DED700" w:rsidR="001225AE" w:rsidRDefault="001225AE" w:rsidP="009F47F3">
      <w:pPr>
        <w:spacing w:after="0"/>
        <w:rPr>
          <w:b/>
          <w:bCs/>
        </w:rPr>
      </w:pPr>
    </w:p>
    <w:p w14:paraId="04EAF2E5" w14:textId="77777777" w:rsidR="001225AE" w:rsidRDefault="001225AE" w:rsidP="009F47F3">
      <w:pPr>
        <w:spacing w:after="0"/>
      </w:pPr>
    </w:p>
    <w:p w14:paraId="7E3322A4" w14:textId="2A0431E5" w:rsidR="001225AE" w:rsidRDefault="001225AE" w:rsidP="001225AE">
      <w:pPr>
        <w:spacing w:after="0"/>
        <w:jc w:val="center"/>
      </w:pPr>
      <w:r>
        <w:rPr>
          <w:noProof/>
        </w:rPr>
        <w:drawing>
          <wp:inline distT="0" distB="0" distL="0" distR="0" wp14:anchorId="204410AD" wp14:editId="3EEE894C">
            <wp:extent cx="3347499" cy="2326983"/>
            <wp:effectExtent l="19050" t="19050" r="24765" b="165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70" t="25301" r="3885" b="4527"/>
                    <a:stretch/>
                  </pic:blipFill>
                  <pic:spPr bwMode="auto">
                    <a:xfrm>
                      <a:off x="0" y="0"/>
                      <a:ext cx="3364439" cy="2338759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FAD81C" w14:textId="77777777" w:rsidR="001225AE" w:rsidRDefault="001225AE" w:rsidP="001225AE">
      <w:pPr>
        <w:spacing w:after="0"/>
        <w:jc w:val="center"/>
      </w:pPr>
    </w:p>
    <w:p w14:paraId="43961740" w14:textId="1FC5B165" w:rsidR="001225AE" w:rsidRDefault="001225AE" w:rsidP="001225AE">
      <w:pPr>
        <w:spacing w:after="0"/>
        <w:jc w:val="center"/>
      </w:pPr>
      <w:r>
        <w:rPr>
          <w:noProof/>
        </w:rPr>
        <w:drawing>
          <wp:inline distT="0" distB="0" distL="0" distR="0" wp14:anchorId="2115AC8E" wp14:editId="356DEB14">
            <wp:extent cx="4201752" cy="3274268"/>
            <wp:effectExtent l="0" t="0" r="889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8434" cy="3287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517177" w14:textId="77777777" w:rsidR="001225AE" w:rsidRPr="001225AE" w:rsidRDefault="001225AE" w:rsidP="001225AE">
      <w:pPr>
        <w:spacing w:after="0"/>
      </w:pPr>
    </w:p>
    <w:p w14:paraId="1F13971F" w14:textId="77777777" w:rsidR="009F47F3" w:rsidRPr="009F47F3" w:rsidRDefault="009F47F3" w:rsidP="009F47F3">
      <w:pPr>
        <w:spacing w:after="0"/>
      </w:pPr>
    </w:p>
    <w:sectPr w:rsidR="009F47F3" w:rsidRPr="009F47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A33887"/>
    <w:multiLevelType w:val="hybridMultilevel"/>
    <w:tmpl w:val="ABB00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2502DF"/>
    <w:multiLevelType w:val="hybridMultilevel"/>
    <w:tmpl w:val="AAC00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wtLA0NTY0MDE1MzVX0lEKTi0uzszPAykwrgUAqGKEFCwAAAA="/>
  </w:docVars>
  <w:rsids>
    <w:rsidRoot w:val="00556186"/>
    <w:rsid w:val="00031C7F"/>
    <w:rsid w:val="001225AE"/>
    <w:rsid w:val="0020478C"/>
    <w:rsid w:val="00431980"/>
    <w:rsid w:val="004A0991"/>
    <w:rsid w:val="004D619C"/>
    <w:rsid w:val="00556186"/>
    <w:rsid w:val="005F0FD9"/>
    <w:rsid w:val="009F47F3"/>
    <w:rsid w:val="00E86828"/>
    <w:rsid w:val="00F37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FC0D6A"/>
  <w15:chartTrackingRefBased/>
  <w15:docId w15:val="{018E3436-16F6-423C-9202-A68D484CA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47F3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47F3"/>
    <w:pPr>
      <w:ind w:left="720"/>
      <w:contextualSpacing/>
    </w:pPr>
  </w:style>
  <w:style w:type="table" w:styleId="TableGrid">
    <w:name w:val="Table Grid"/>
    <w:basedOn w:val="TableNormal"/>
    <w:uiPriority w:val="39"/>
    <w:rsid w:val="00031C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</TotalTime>
  <Pages>5</Pages>
  <Words>113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 Liceralde</cp:lastModifiedBy>
  <cp:revision>5</cp:revision>
  <dcterms:created xsi:type="dcterms:W3CDTF">2022-01-29T03:02:00Z</dcterms:created>
  <dcterms:modified xsi:type="dcterms:W3CDTF">2022-02-04T05:39:00Z</dcterms:modified>
</cp:coreProperties>
</file>